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Default Extension="wdp" ContentType="image/vnd.ms-photo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1.xml" ContentType="application/xml"/>
  <Override PartName="/customXml/itemProps11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word/footer22.xml" ContentType="application/vnd.openxmlformats-officedocument.wordprocessingml.footer+xml"/>
  <Override PartName="/word/settings2.xml" ContentType="application/vnd.openxmlformats-officedocument.wordprocessingml.settings+xml"/>
  <Override PartName="/word/header1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521" w:type="dxa"/>
        <w:tblInd w:w="-1246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4846"/>
        <w:gridCol w:w="2070"/>
        <w:gridCol w:w="4605"/>
      </w:tblGrid>
      <w:tr w:rsidR="005F6144" w:rsidRPr="00DD055A" w14:paraId="3C696811" w14:textId="77777777" w:rsidTr="00C8737A">
        <w:trPr>
          <w:trHeight w:val="8064"/>
        </w:trPr>
        <w:tc>
          <w:tcPr>
            <w:tcW w:w="4846" w:type="dxa"/>
            <w:vAlign w:val="center"/>
          </w:tcPr>
          <w:sdt>
            <w:sdtPr>
              <w:rPr>
                <w:lang w:val="en-GB"/>
              </w:rPr>
              <w:id w:val="1458533798"/>
              <w:placeholder>
                <w:docPart w:val="EF07EAE7891D43DEBDD535A6FF1CDC21"/>
              </w:placeholder>
              <w:temporary/>
              <w:showingPlcHdr/>
              <w15:appearance w15:val="hidden"/>
            </w:sdtPr>
            <w:sdtEndPr/>
            <w:sdtContent>
              <w:p w14:paraId="2E02651A" w14:textId="2655F298" w:rsidR="005F6144" w:rsidRPr="00DD055A" w:rsidRDefault="005F6144" w:rsidP="00E3023A">
                <w:pPr>
                  <w:pStyle w:val="Title"/>
                  <w:jc w:val="center"/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20</w:t>
                </w:r>
                <w:r w:rsidR="00015AD8" w:rsidRPr="006847CD">
                  <w:rPr>
                    <w:sz w:val="90"/>
                    <w:szCs w:val="90"/>
                    <w:lang w:val="en-GB" w:bidi="en-GB"/>
                  </w:rPr>
                  <w:t>xx</w:t>
                </w:r>
                <w:r w:rsidR="00015AD8" w:rsidRPr="00DD055A">
                  <w:rPr>
                    <w:sz w:val="144"/>
                    <w:szCs w:val="144"/>
                    <w:lang w:val="en-GB" w:bidi="en-GB"/>
                  </w:rPr>
                  <w:t xml:space="preserve"> </w:t>
                </w:r>
                <w:r w:rsidRPr="00DD055A">
                  <w:rPr>
                    <w:lang w:val="en-GB" w:bidi="en-GB"/>
                  </w:rPr>
                  <w:t>autumn</w:t>
                </w:r>
              </w:p>
            </w:sdtContent>
          </w:sdt>
          <w:sdt>
            <w:sdtPr>
              <w:rPr>
                <w:lang w:val="en-GB"/>
              </w:rPr>
              <w:id w:val="-1997323962"/>
              <w:placeholder>
                <w:docPart w:val="B00B57793B7D4675A02027EA58680431"/>
              </w:placeholder>
              <w:temporary/>
              <w:showingPlcHdr/>
              <w15:appearance w15:val="hidden"/>
            </w:sdtPr>
            <w:sdtEndPr/>
            <w:sdtContent>
              <w:p w14:paraId="6F914B03" w14:textId="489E0140" w:rsidR="005F6144" w:rsidRPr="00DD055A" w:rsidRDefault="005F6144" w:rsidP="00E3023A">
                <w:pPr>
                  <w:pStyle w:val="Subtitle"/>
                  <w:jc w:val="center"/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Fest</w:t>
                </w:r>
              </w:p>
            </w:sdtContent>
          </w:sdt>
        </w:tc>
        <w:tc>
          <w:tcPr>
            <w:tcW w:w="2070" w:type="dxa"/>
          </w:tcPr>
          <w:p w14:paraId="7CB98D3E" w14:textId="77777777" w:rsidR="005F6144" w:rsidRPr="00DD055A" w:rsidRDefault="005F6144" w:rsidP="005F6144">
            <w:pPr>
              <w:rPr>
                <w:lang w:val="en-GB"/>
              </w:rPr>
            </w:pPr>
          </w:p>
        </w:tc>
        <w:tc>
          <w:tcPr>
            <w:tcW w:w="4605" w:type="dxa"/>
          </w:tcPr>
          <w:p w14:paraId="33F79705" w14:textId="49026A6C" w:rsidR="005F6144" w:rsidRPr="00DD055A" w:rsidRDefault="005F6144" w:rsidP="005F6144">
            <w:pPr>
              <w:rPr>
                <w:lang w:val="en-GB"/>
              </w:rPr>
            </w:pPr>
          </w:p>
        </w:tc>
      </w:tr>
      <w:tr w:rsidR="00971CAF" w:rsidRPr="00DD055A" w14:paraId="51DEB25C" w14:textId="77777777" w:rsidTr="00C8737A">
        <w:trPr>
          <w:trHeight w:val="630"/>
        </w:trPr>
        <w:tc>
          <w:tcPr>
            <w:tcW w:w="6916" w:type="dxa"/>
            <w:gridSpan w:val="2"/>
          </w:tcPr>
          <w:p w14:paraId="5645F488" w14:textId="0742DE9D" w:rsidR="00971CAF" w:rsidRPr="00DD055A" w:rsidRDefault="00971CAF" w:rsidP="005F6144">
            <w:pPr>
              <w:spacing w:before="0" w:after="0"/>
              <w:rPr>
                <w:lang w:val="en-GB"/>
              </w:rPr>
            </w:pPr>
          </w:p>
        </w:tc>
        <w:tc>
          <w:tcPr>
            <w:tcW w:w="4605" w:type="dxa"/>
          </w:tcPr>
          <w:p w14:paraId="54C2D7D4" w14:textId="77777777" w:rsidR="00971CAF" w:rsidRPr="00DD055A" w:rsidRDefault="00971CAF" w:rsidP="005F6144">
            <w:pPr>
              <w:spacing w:before="0" w:after="0"/>
              <w:rPr>
                <w:lang w:val="en-GB"/>
              </w:rPr>
            </w:pPr>
          </w:p>
        </w:tc>
      </w:tr>
      <w:tr w:rsidR="00EB0651" w:rsidRPr="00DD055A" w14:paraId="29DB485B" w14:textId="77777777" w:rsidTr="00C8737A">
        <w:trPr>
          <w:trHeight w:val="5211"/>
        </w:trPr>
        <w:sdt>
          <w:sdtPr>
            <w:rPr>
              <w:lang w:val="en-GB"/>
            </w:rPr>
            <w:id w:val="-1302148238"/>
            <w:placeholder>
              <w:docPart w:val="B31F3E4695194A259DACD75FB0F30F6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16" w:type="dxa"/>
                <w:gridSpan w:val="2"/>
              </w:tcPr>
              <w:p w14:paraId="2F6CAD2B" w14:textId="155B0B44" w:rsidR="00EB0651" w:rsidRPr="00DD055A" w:rsidRDefault="00EB0651" w:rsidP="00EB0651">
                <w:pPr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 xml:space="preserve">Join us for our celebration of autumn! </w:t>
                </w:r>
              </w:p>
              <w:p w14:paraId="773C07AF" w14:textId="60CBFEE7" w:rsidR="00EB0651" w:rsidRPr="00DD055A" w:rsidRDefault="00EB0651" w:rsidP="00EB0651">
                <w:pPr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 xml:space="preserve">The festival will feature live music, </w:t>
                </w:r>
                <w:proofErr w:type="gramStart"/>
                <w:r w:rsidRPr="00DD055A">
                  <w:rPr>
                    <w:lang w:val="en-GB" w:bidi="en-GB"/>
                  </w:rPr>
                  <w:t>arts</w:t>
                </w:r>
                <w:proofErr w:type="gramEnd"/>
                <w:r w:rsidRPr="00DD055A">
                  <w:rPr>
                    <w:lang w:val="en-GB" w:bidi="en-GB"/>
                  </w:rPr>
                  <w:t xml:space="preserve"> and crafts for the whole family, and lots of food. Are you ready for some autumn fun?</w:t>
                </w:r>
              </w:p>
              <w:p w14:paraId="54FFC633" w14:textId="77777777" w:rsidR="00EB0651" w:rsidRPr="00DD055A" w:rsidRDefault="00EB0651" w:rsidP="00EB0651">
                <w:pPr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To replace any placeholder text (such as this), just click it and start typing.</w:t>
                </w:r>
              </w:p>
              <w:p w14:paraId="736375A8" w14:textId="23B9ED8A" w:rsidR="00EB0651" w:rsidRPr="00DD055A" w:rsidRDefault="00EB0651" w:rsidP="00EB0651">
                <w:pPr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 xml:space="preserve">We think this beautiful flyer makes a great statement just as it is. But if you’d like to make it your own, explore different fonts and colours on the Design tab. </w:t>
                </w:r>
              </w:p>
              <w:p w14:paraId="3602C797" w14:textId="49A593C9" w:rsidR="00EB0651" w:rsidRPr="00DD055A" w:rsidRDefault="00EB0651" w:rsidP="00EB0651">
                <w:pPr>
                  <w:spacing w:before="0" w:after="0"/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Double click in the header to change the background image or objects.</w:t>
                </w:r>
              </w:p>
            </w:tc>
          </w:sdtContent>
        </w:sdt>
        <w:tc>
          <w:tcPr>
            <w:tcW w:w="4605" w:type="dxa"/>
            <w:vAlign w:val="bottom"/>
          </w:tcPr>
          <w:sdt>
            <w:sdtPr>
              <w:rPr>
                <w:lang w:val="en-GB"/>
              </w:rPr>
              <w:id w:val="-198321981"/>
              <w:placeholder>
                <w:docPart w:val="92622E8B548B44EAB163E367FEEEFF90"/>
              </w:placeholder>
              <w:temporary/>
              <w:showingPlcHdr/>
              <w15:appearance w15:val="hidden"/>
            </w:sdtPr>
            <w:sdtEndPr/>
            <w:sdtContent>
              <w:p w14:paraId="3D3E4994" w14:textId="77777777" w:rsidR="00EB0651" w:rsidRPr="00DD055A" w:rsidRDefault="00EB0651" w:rsidP="00EB0651">
                <w:pPr>
                  <w:pStyle w:val="Date"/>
                  <w:rPr>
                    <w:lang w:val="en-GB"/>
                  </w:rPr>
                </w:pPr>
                <w:r w:rsidRPr="00DD055A">
                  <w:rPr>
                    <w:rStyle w:val="PlaceholderText"/>
                    <w:color w:val="F6A11E" w:themeColor="accent3"/>
                    <w:lang w:val="en-GB" w:bidi="en-GB"/>
                  </w:rPr>
                  <w:t>October 8, [YEAR]</w:t>
                </w:r>
              </w:p>
            </w:sdtContent>
          </w:sdt>
          <w:sdt>
            <w:sdtPr>
              <w:rPr>
                <w:lang w:val="en-GB"/>
              </w:rPr>
              <w:id w:val="564685710"/>
              <w:placeholder>
                <w:docPart w:val="BF7052A302D34A9DBE16C37D2F877717"/>
              </w:placeholder>
              <w:temporary/>
              <w:showingPlcHdr/>
              <w15:appearance w15:val="hidden"/>
            </w:sdtPr>
            <w:sdtEndPr/>
            <w:sdtContent>
              <w:p w14:paraId="74BAE887" w14:textId="77777777" w:rsidR="00EB0651" w:rsidRPr="00DD055A" w:rsidRDefault="00EB0651" w:rsidP="00EB0651">
                <w:pPr>
                  <w:pStyle w:val="Time"/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@ 5 PM</w:t>
                </w:r>
              </w:p>
            </w:sdtContent>
          </w:sdt>
          <w:sdt>
            <w:sdtPr>
              <w:rPr>
                <w:lang w:val="en-GB"/>
              </w:rPr>
              <w:id w:val="-2098315762"/>
              <w:placeholder>
                <w:docPart w:val="69812C78E47D45688E3CC1180D78FBD9"/>
              </w:placeholder>
              <w:temporary/>
              <w:showingPlcHdr/>
              <w15:appearance w15:val="hidden"/>
            </w:sdtPr>
            <w:sdtEndPr/>
            <w:sdtContent>
              <w:p w14:paraId="23AFC9BE" w14:textId="0A03F024" w:rsidR="00EB0651" w:rsidRPr="00DD055A" w:rsidRDefault="00EB0651" w:rsidP="00EB0651">
                <w:pPr>
                  <w:pStyle w:val="ContactInfo"/>
                  <w:rPr>
                    <w:lang w:val="en-GB"/>
                  </w:rPr>
                </w:pPr>
                <w:r w:rsidRPr="00DD055A">
                  <w:rPr>
                    <w:lang w:val="en-GB" w:bidi="en-GB"/>
                  </w:rPr>
                  <w:t>RSVP to 435.555.0168</w:t>
                </w:r>
              </w:p>
            </w:sdtContent>
          </w:sdt>
        </w:tc>
      </w:tr>
    </w:tbl>
    <w:p w14:paraId="50776672" w14:textId="07226843" w:rsidR="002A068F" w:rsidRPr="00DD055A" w:rsidRDefault="002A068F" w:rsidP="00F12A85">
      <w:pPr>
        <w:pStyle w:val="NoSpacing"/>
        <w:spacing w:before="0"/>
        <w:rPr>
          <w:sz w:val="4"/>
          <w:lang w:val="en-GB"/>
        </w:rPr>
      </w:pPr>
    </w:p>
    <w:sectPr w:rsidR="002A068F" w:rsidRPr="00DD055A" w:rsidSect="00C8737A">
      <w:footerReference w:type="default" r:id="rId8"/>
      <w:headerReference w:type="first" r:id="rId9"/>
      <w:footerReference w:type="first" r:id="rId10"/>
      <w:pgSz w:w="11906" w:h="16838" w:code="9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F0E9F" w14:textId="77777777" w:rsidR="005F4724" w:rsidRDefault="005F4724" w:rsidP="008B0818">
      <w:r>
        <w:separator/>
      </w:r>
    </w:p>
  </w:endnote>
  <w:endnote w:type="continuationSeparator" w:id="0">
    <w:p w14:paraId="2E609FB9" w14:textId="77777777" w:rsidR="005F4724" w:rsidRDefault="005F4724" w:rsidP="008B081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647BD" w14:textId="267EC50A" w:rsidR="009124DD" w:rsidRDefault="009124DD" w:rsidP="008B0818">
        <w:pPr>
          <w:pStyle w:val="Footer"/>
        </w:pPr>
        <w:r>
          <w:rPr>
            <w:lang w:val="en-GB" w:bidi="en-GB"/>
          </w:rPr>
          <w:fldChar w:fldCharType="begin"/>
        </w:r>
        <w:r>
          <w:rPr>
            <w:lang w:val="en-GB" w:bidi="en-GB"/>
          </w:rPr>
          <w:instrText xml:space="preserve"> PAGE   \* MERGEFORMAT </w:instrText>
        </w:r>
        <w:r>
          <w:rPr>
            <w:lang w:val="en-GB" w:bidi="en-GB"/>
          </w:rPr>
          <w:fldChar w:fldCharType="separate"/>
        </w:r>
        <w:r w:rsidR="005F6144">
          <w:rPr>
            <w:noProof/>
            <w:lang w:val="en-GB" w:bidi="en-GB"/>
          </w:rPr>
          <w:t>2</w:t>
        </w:r>
        <w:r>
          <w:rPr>
            <w:noProof/>
            <w:lang w:val="en-GB" w:bidi="en-GB"/>
          </w:rP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CA684" w14:textId="77777777" w:rsidR="00B873BE" w:rsidRPr="00EB0651" w:rsidRDefault="00B873BE" w:rsidP="00EB0651">
    <w:pPr>
      <w:pStyle w:val="Footer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B8E88" w14:textId="77777777" w:rsidR="005F4724" w:rsidRDefault="005F4724" w:rsidP="008B0818">
      <w:r>
        <w:separator/>
      </w:r>
    </w:p>
  </w:footnote>
  <w:footnote w:type="continuationSeparator" w:id="0">
    <w:p w14:paraId="499BD552" w14:textId="77777777" w:rsidR="005F4724" w:rsidRDefault="005F4724" w:rsidP="008B081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67E04" w14:textId="21E686B2" w:rsidR="0039194A" w:rsidRDefault="004538A7" w:rsidP="008B0818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23CA3122" wp14:editId="3BD87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oup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oup 10" descr="Right banner in header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Rectangle 2" descr="Maroon decrative arrow pointed down." title="Arrow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FCAB0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Isosceles Triangle 9" descr="Top of right banner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oup 11" descr="Top background image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3" name="Isosceles Triangle 3" descr="Main image bottom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C5F58" w14:textId="65C75C7C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rPr>
                                  <w:lang w:val="en-GB" w:bidi="en-GB"/>
                                </w:rP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 descr="Top background image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Leaves in banner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oup 8" descr="Left banner in header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Isosceles Triangle 5" descr="Top of left banner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Rectangle 1" descr="Maroon decrative arrow pointed down." title="Arrow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5F576A" w14:textId="02C0123A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7" name="Straight Connector 7" descr="Decorative Line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A3122" id="Group 4" o:spid="_x0000_s1026" alt="&quot;&quot;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">
              <v:group id="Group 10" o:spid="_x0000_s1027" alt="Right banner in header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2" o:spid="_x0000_s1028" alt="Maroon decrative arrow pointed down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70000 [3204]" stroked="f" strokeweight="1.25pt">
                  <v:textbox>
                    <w:txbxContent>
                      <w:p w14:paraId="14EFCAB0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9" o:spid="_x0000_s1029" type="#_x0000_t5" alt="Top of right banner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70000 [3204]" stroked="f" strokeweight="1.25pt"/>
              </v:group>
              <v:group id="Group 11" o:spid="_x0000_s1030" alt="Top background image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Isosceles Triangle 3" o:spid="_x0000_s1031" type="#_x0000_t5" alt="Main image bottom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" adj="21600" fillcolor="#490304 [3205]" stroked="f" strokeweight="1.25pt">
                  <v:textbox>
                    <w:txbxContent>
                      <w:p w14:paraId="520C5F58" w14:textId="65C75C7C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rPr>
                            <w:lang w:val="en-GB" w:bidi="en-GB"/>
                          </w:rPr>
                          <w:t>`</w:t>
                        </w:r>
                      </w:p>
                    </w:txbxContent>
                  </v:textbox>
                </v:shape>
                <v:rect id="Rectangle 6" o:spid="_x0000_s1032" alt="Top background image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490304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33" type="#_x0000_t75" alt="Leaves in banner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Leaves in banner" cropleft="-229f"/>
                </v:shape>
              </v:group>
              <v:group id="Group 8" o:spid="_x0000_s1034" alt="Left banner in header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Isosceles Triangle 5" o:spid="_x0000_s1035" type="#_x0000_t5" alt="Top of left banner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70000 [3204]" stroked="f" strokeweight="1.25pt"/>
                <v:rect id="Rectangle 1" o:spid="_x0000_s1036" alt="Maroon decrative arrow pointed down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" fillcolor="#470000 [3204]" stroked="f" strokeweight="1.25pt">
                  <v:textbox>
                    <w:txbxContent>
                      <w:p w14:paraId="515F576A" w14:textId="02C0123A" w:rsidR="00DC1F2A" w:rsidRPr="00684A8A" w:rsidRDefault="00DC1F2A" w:rsidP="008B0818"/>
                    </w:txbxContent>
                  </v:textbox>
                </v:rect>
              </v:group>
              <v:line id="Straight Connector 7" o:spid="_x0000_s1037" alt="Decorative Line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" strokecolor="#f6a11e [3206]" strokeweight="6pt"/>
              <w10:wrap anchorx="page" anchory="page"/>
            </v:group>
          </w:pict>
        </mc:Fallback>
      </mc:AlternateContent>
    </w:r>
    <w:r w:rsidR="00B550C6">
      <w:rPr>
        <w:noProof/>
        <w:lang w:val="en-GB" w:bidi="en-GB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7547D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902A42"/>
    <w:rsid w:val="00010291"/>
    <w:rsid w:val="00015AD8"/>
    <w:rsid w:val="00034346"/>
    <w:rsid w:val="00070A4B"/>
    <w:rsid w:val="00087178"/>
    <w:rsid w:val="000E33EA"/>
    <w:rsid w:val="000E4117"/>
    <w:rsid w:val="0013447A"/>
    <w:rsid w:val="001570B2"/>
    <w:rsid w:val="001624C3"/>
    <w:rsid w:val="00195F81"/>
    <w:rsid w:val="001F6F13"/>
    <w:rsid w:val="00220400"/>
    <w:rsid w:val="00263075"/>
    <w:rsid w:val="002733AA"/>
    <w:rsid w:val="002A068F"/>
    <w:rsid w:val="002C0E7D"/>
    <w:rsid w:val="002F330E"/>
    <w:rsid w:val="00347A5B"/>
    <w:rsid w:val="00381ECC"/>
    <w:rsid w:val="0039194A"/>
    <w:rsid w:val="003A5C2F"/>
    <w:rsid w:val="003D36E8"/>
    <w:rsid w:val="004538A7"/>
    <w:rsid w:val="004611DB"/>
    <w:rsid w:val="004641CB"/>
    <w:rsid w:val="00466A36"/>
    <w:rsid w:val="00597C04"/>
    <w:rsid w:val="005B253B"/>
    <w:rsid w:val="005C5769"/>
    <w:rsid w:val="005D2D39"/>
    <w:rsid w:val="005F4724"/>
    <w:rsid w:val="005F6144"/>
    <w:rsid w:val="006269ED"/>
    <w:rsid w:val="0068245E"/>
    <w:rsid w:val="006847CD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A4EDB"/>
    <w:rsid w:val="007E14C4"/>
    <w:rsid w:val="0083195F"/>
    <w:rsid w:val="00834305"/>
    <w:rsid w:val="008365E3"/>
    <w:rsid w:val="00897FB4"/>
    <w:rsid w:val="008B0818"/>
    <w:rsid w:val="00902A42"/>
    <w:rsid w:val="009124DD"/>
    <w:rsid w:val="009303FA"/>
    <w:rsid w:val="00940BFC"/>
    <w:rsid w:val="0094423C"/>
    <w:rsid w:val="009661D9"/>
    <w:rsid w:val="00971CAF"/>
    <w:rsid w:val="00993AE4"/>
    <w:rsid w:val="009E5037"/>
    <w:rsid w:val="009F10A4"/>
    <w:rsid w:val="00A95506"/>
    <w:rsid w:val="00AB123B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7FD5"/>
    <w:rsid w:val="00C8737A"/>
    <w:rsid w:val="00C93A32"/>
    <w:rsid w:val="00CE754C"/>
    <w:rsid w:val="00CF207A"/>
    <w:rsid w:val="00D529A9"/>
    <w:rsid w:val="00D63B4C"/>
    <w:rsid w:val="00DA3333"/>
    <w:rsid w:val="00DB2C23"/>
    <w:rsid w:val="00DC1F2A"/>
    <w:rsid w:val="00DD055A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294FE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doni MT" w:eastAsiaTheme="minorEastAsia" w:hAnsi="Bodoni MT" w:cstheme="minorBidi"/>
        <w:color w:val="323232" w:themeColor="text2"/>
        <w:sz w:val="24"/>
        <w:szCs w:val="24"/>
        <w:lang w:val="en-US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44"/>
    <w:rPr>
      <w:rFonts w:asciiTheme="minorHAnsi" w:hAnsiTheme="minorHAnsi"/>
      <w:color w:val="auto"/>
      <w:sz w:val="28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23000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2300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207A"/>
    <w:rPr>
      <w:color w:val="595959" w:themeColor="text1" w:themeTint="A6"/>
    </w:rPr>
  </w:style>
  <w:style w:type="paragraph" w:styleId="Subtitle">
    <w:name w:val="Subtitle"/>
    <w:basedOn w:val="Normal"/>
    <w:link w:val="SubtitleChar"/>
    <w:uiPriority w:val="1"/>
    <w:qFormat/>
    <w:rsid w:val="00DD055A"/>
    <w:pPr>
      <w:spacing w:after="0"/>
      <w:ind w:left="0"/>
    </w:pPr>
    <w:rPr>
      <w:rFonts w:asciiTheme="majorHAnsi" w:eastAsia="Candara" w:hAnsiTheme="majorHAnsi" w:cs="Times New Roman"/>
      <w:b/>
      <w:caps/>
      <w:color w:val="F6A11E" w:themeColor="accent3"/>
      <w:sz w:val="110"/>
      <w:szCs w:val="64"/>
    </w:rPr>
  </w:style>
  <w:style w:type="character" w:customStyle="1" w:styleId="SubtitleChar">
    <w:name w:val="Subtitle Char"/>
    <w:basedOn w:val="DefaultParagraphFont"/>
    <w:link w:val="Subtitle"/>
    <w:uiPriority w:val="1"/>
    <w:rsid w:val="00DD055A"/>
    <w:rPr>
      <w:rFonts w:asciiTheme="majorHAnsi" w:eastAsia="Candara" w:hAnsiTheme="majorHAnsi" w:cs="Times New Roman"/>
      <w:b/>
      <w:caps/>
      <w:color w:val="F6A11E" w:themeColor="accent3"/>
      <w:sz w:val="110"/>
      <w:szCs w:val="64"/>
    </w:rPr>
  </w:style>
  <w:style w:type="paragraph" w:styleId="Title">
    <w:name w:val="Title"/>
    <w:basedOn w:val="Normal"/>
    <w:link w:val="TitleChar"/>
    <w:uiPriority w:val="1"/>
    <w:qFormat/>
    <w:rsid w:val="00DD055A"/>
    <w:pPr>
      <w:spacing w:before="0" w:after="0"/>
      <w:ind w:left="0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DD055A"/>
    <w:rPr>
      <w:rFonts w:asciiTheme="majorHAnsi" w:eastAsia="Candara" w:hAnsiTheme="majorHAnsi" w:cs="Times New Roman"/>
      <w:b/>
      <w:caps/>
      <w:color w:val="FFFFFF" w:themeColor="background1"/>
      <w:sz w:val="110"/>
      <w:szCs w:val="72"/>
    </w:rPr>
  </w:style>
  <w:style w:type="paragraph" w:styleId="Date">
    <w:name w:val="Date"/>
    <w:basedOn w:val="Normal"/>
    <w:link w:val="DateChar"/>
    <w:uiPriority w:val="2"/>
    <w:qFormat/>
    <w:rsid w:val="00AD6C69"/>
    <w:pPr>
      <w:spacing w:before="0" w:after="0"/>
      <w:ind w:left="0"/>
      <w:jc w:val="center"/>
    </w:pPr>
    <w:rPr>
      <w:rFonts w:eastAsia="Candara" w:cs="Times New Roman"/>
      <w:b/>
      <w:caps/>
      <w:color w:val="F6A11E" w:themeColor="accent3"/>
      <w:sz w:val="72"/>
      <w:szCs w:val="64"/>
    </w:rPr>
  </w:style>
  <w:style w:type="character" w:customStyle="1" w:styleId="DateChar">
    <w:name w:val="Date Char"/>
    <w:basedOn w:val="DefaultParagraphFont"/>
    <w:link w:val="Date"/>
    <w:uiPriority w:val="2"/>
    <w:rsid w:val="00AD6C69"/>
    <w:rPr>
      <w:rFonts w:asciiTheme="minorHAnsi" w:eastAsia="Candara" w:hAnsiTheme="minorHAnsi" w:cs="Times New Roman"/>
      <w:b/>
      <w:caps/>
      <w:color w:val="F6A11E" w:themeColor="accent3"/>
      <w:sz w:val="72"/>
      <w:szCs w:val="64"/>
    </w:rPr>
  </w:style>
  <w:style w:type="paragraph" w:customStyle="1" w:styleId="Time">
    <w:name w:val="Time"/>
    <w:basedOn w:val="Normal"/>
    <w:uiPriority w:val="2"/>
    <w:qFormat/>
    <w:rsid w:val="00AD6C69"/>
    <w:pPr>
      <w:spacing w:before="360" w:after="0"/>
      <w:ind w:left="0"/>
      <w:jc w:val="center"/>
    </w:pPr>
    <w:rPr>
      <w:rFonts w:eastAsia="Candara" w:cs="Times New Roman"/>
      <w:b/>
      <w:caps/>
      <w:color w:val="FFFFFF" w:themeColor="background1"/>
      <w:sz w:val="72"/>
      <w:szCs w:val="64"/>
    </w:rPr>
  </w:style>
  <w:style w:type="paragraph" w:customStyle="1" w:styleId="Location">
    <w:name w:val="Location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FFFFFF" w:themeColor="background1"/>
      <w:sz w:val="36"/>
      <w:szCs w:val="64"/>
    </w:rPr>
  </w:style>
  <w:style w:type="paragraph" w:customStyle="1" w:styleId="ContactInfo">
    <w:name w:val="Contact Info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FFFFFF" w:themeColor="background1"/>
      <w:szCs w:val="21"/>
    </w:rPr>
  </w:style>
  <w:style w:type="paragraph" w:styleId="Header">
    <w:name w:val="header"/>
    <w:basedOn w:val="Normal"/>
    <w:link w:val="HeaderChar"/>
    <w:uiPriority w:val="99"/>
    <w:semiHidden/>
    <w:rsid w:val="001570B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2A85"/>
    <w:rPr>
      <w:rFonts w:ascii="Bodoni MT" w:hAnsi="Bodoni MT"/>
      <w:sz w:val="22"/>
      <w:szCs w:val="21"/>
    </w:rPr>
  </w:style>
  <w:style w:type="paragraph" w:styleId="Footer">
    <w:name w:val="footer"/>
    <w:basedOn w:val="Normal"/>
    <w:link w:val="FooterChar"/>
    <w:uiPriority w:val="99"/>
    <w:semiHidden/>
    <w:rsid w:val="00E43EFE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2A85"/>
    <w:rPr>
      <w:rFonts w:asciiTheme="majorHAnsi" w:eastAsiaTheme="majorEastAsia" w:hAnsiTheme="majorHAnsi" w:cstheme="majorBidi"/>
      <w:i/>
      <w:iCs/>
      <w:color w:val="230000" w:themeColor="accent1" w:themeShade="80"/>
      <w:sz w:val="22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2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207A"/>
    <w:rPr>
      <w:i/>
      <w:iCs/>
      <w:color w:val="230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207A"/>
    <w:pPr>
      <w:pBdr>
        <w:top w:val="single" w:sz="4" w:space="10" w:color="230000" w:themeColor="accent1" w:themeShade="80"/>
        <w:bottom w:val="single" w:sz="4" w:space="10" w:color="230000" w:themeColor="accent1" w:themeShade="80"/>
      </w:pBdr>
      <w:spacing w:before="360" w:after="360"/>
      <w:ind w:left="864" w:right="864"/>
      <w:jc w:val="center"/>
    </w:pPr>
    <w:rPr>
      <w:i/>
      <w:iCs/>
      <w:color w:val="230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207A"/>
    <w:rPr>
      <w:i/>
      <w:iCs/>
      <w:color w:val="230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207A"/>
    <w:rPr>
      <w:b/>
      <w:bCs/>
      <w:caps w:val="0"/>
      <w:smallCaps/>
      <w:color w:val="230000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07A"/>
    <w:pPr>
      <w:outlineLvl w:val="9"/>
    </w:pPr>
  </w:style>
  <w:style w:type="paragraph" w:styleId="BlockText">
    <w:name w:val="Block Text"/>
    <w:basedOn w:val="Normal"/>
    <w:uiPriority w:val="99"/>
    <w:semiHidden/>
    <w:unhideWhenUsed/>
    <w:rsid w:val="00CF207A"/>
    <w:pPr>
      <w:pBdr>
        <w:top w:val="single" w:sz="2" w:space="10" w:color="470000" w:themeColor="accent1" w:shadow="1" w:frame="1"/>
        <w:left w:val="single" w:sz="2" w:space="10" w:color="470000" w:themeColor="accent1" w:shadow="1" w:frame="1"/>
        <w:bottom w:val="single" w:sz="2" w:space="10" w:color="470000" w:themeColor="accent1" w:shadow="1" w:frame="1"/>
        <w:right w:val="single" w:sz="2" w:space="10" w:color="470000" w:themeColor="accent1" w:shadow="1" w:frame="1"/>
      </w:pBdr>
      <w:ind w:left="1152" w:right="1152"/>
    </w:pPr>
    <w:rPr>
      <w:i/>
      <w:iCs/>
      <w:color w:val="230000" w:themeColor="accent1" w:themeShade="80"/>
    </w:rPr>
  </w:style>
  <w:style w:type="character" w:styleId="Hyperlink">
    <w:name w:val="Hyperlink"/>
    <w:basedOn w:val="DefaultParagraphFont"/>
    <w:uiPriority w:val="99"/>
    <w:semiHidden/>
    <w:unhideWhenUsed/>
    <w:rsid w:val="00CF207A"/>
    <w:rPr>
      <w:color w:val="230000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207A"/>
    <w:rPr>
      <w:color w:val="521807" w:themeColor="accent4" w:themeShade="80"/>
      <w:u w:val="single"/>
    </w:rPr>
  </w:style>
  <w:style w:type="table" w:styleId="TableGrid">
    <w:name w:val="Table Grid"/>
    <w:basedOn w:val="TableNormal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FF4F4F" w:themeColor="accent1" w:themeTint="66"/>
        <w:left w:val="single" w:sz="4" w:space="0" w:color="FF4F4F" w:themeColor="accent1" w:themeTint="66"/>
        <w:bottom w:val="single" w:sz="4" w:space="0" w:color="FF4F4F" w:themeColor="accent1" w:themeTint="66"/>
        <w:right w:val="single" w:sz="4" w:space="0" w:color="FF4F4F" w:themeColor="accent1" w:themeTint="66"/>
        <w:insideH w:val="single" w:sz="4" w:space="0" w:color="FF4F4F" w:themeColor="accent1" w:themeTint="66"/>
        <w:insideV w:val="single" w:sz="4" w:space="0" w:color="FF4F4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000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000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EF0A0C" w:themeColor="accent2" w:themeTint="99"/>
        <w:left w:val="single" w:sz="4" w:space="0" w:color="EF0A0C" w:themeColor="accent2" w:themeTint="99"/>
        <w:bottom w:val="single" w:sz="4" w:space="0" w:color="EF0A0C" w:themeColor="accent2" w:themeTint="99"/>
        <w:right w:val="single" w:sz="4" w:space="0" w:color="EF0A0C" w:themeColor="accent2" w:themeTint="99"/>
        <w:insideH w:val="single" w:sz="4" w:space="0" w:color="EF0A0C" w:themeColor="accent2" w:themeTint="99"/>
        <w:insideV w:val="single" w:sz="4" w:space="0" w:color="EF0A0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0304" w:themeColor="accent2"/>
          <w:left w:val="single" w:sz="4" w:space="0" w:color="490304" w:themeColor="accent2"/>
          <w:bottom w:val="single" w:sz="4" w:space="0" w:color="490304" w:themeColor="accent2"/>
          <w:right w:val="single" w:sz="4" w:space="0" w:color="490304" w:themeColor="accent2"/>
          <w:insideH w:val="nil"/>
          <w:insideV w:val="nil"/>
        </w:tcBorders>
        <w:shd w:val="clear" w:color="auto" w:fill="490304" w:themeFill="accent2"/>
      </w:tcPr>
    </w:tblStylePr>
    <w:tblStylePr w:type="lastRow">
      <w:rPr>
        <w:b/>
        <w:bCs/>
      </w:rPr>
      <w:tblPr/>
      <w:tcPr>
        <w:tcBorders>
          <w:top w:val="double" w:sz="4" w:space="0" w:color="49030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BAC" w:themeFill="accent2" w:themeFillTint="33"/>
      </w:tcPr>
    </w:tblStylePr>
    <w:tblStylePr w:type="band1Horz">
      <w:tblPr/>
      <w:tcPr>
        <w:shd w:val="clear" w:color="auto" w:fill="FBABAC" w:themeFill="accent2" w:themeFillTint="33"/>
      </w:tcPr>
    </w:tblStylePr>
  </w:style>
  <w:style w:type="paragraph" w:styleId="NoSpacing">
    <w:name w:val="No Spacing"/>
    <w:uiPriority w:val="98"/>
    <w:semiHidden/>
    <w:qFormat/>
    <w:rsid w:val="00A95506"/>
    <w:pPr>
      <w:spacing w:after="0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F12A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2A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B123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B123B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B123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23B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23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2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23B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123B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123B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23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B123B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Intro">
    <w:name w:val="Intro"/>
    <w:basedOn w:val="Normal"/>
    <w:qFormat/>
    <w:rsid w:val="006269ED"/>
    <w:pPr>
      <w:ind w:left="0"/>
      <w:jc w:val="center"/>
    </w:pPr>
    <w:rPr>
      <w:caps/>
      <w:color w:val="FFFFFF" w:themeColor="background1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/word/foot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footer" Target="/word/footer22.xml" Id="rId10" /><Relationship Type="http://schemas.openxmlformats.org/officeDocument/2006/relationships/settings" Target="/word/settings2.xml" Id="rId4" /><Relationship Type="http://schemas.openxmlformats.org/officeDocument/2006/relationships/header" Target="/word/header11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2.png" Id="rId3" /><Relationship Type="http://schemas.microsoft.com/office/2007/relationships/hdphoto" Target="/word/media/hdphoto1.wdp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F07EAE7891D43DEBDD535A6FF1CD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DFC2C-141E-4950-81AE-FC026B785050}"/>
      </w:docPartPr>
      <w:docPartBody>
        <w:p w:rsidR="00C921DB" w:rsidRDefault="0020154A" w:rsidP="0020154A">
          <w:pPr>
            <w:pStyle w:val="EF07EAE7891D43DEBDD535A6FF1CDC214"/>
          </w:pPr>
          <w:r w:rsidRPr="00DD055A">
            <w:rPr>
              <w:lang w:val="en-GB" w:bidi="en-GB"/>
            </w:rPr>
            <w:t>20</w:t>
          </w:r>
          <w:r w:rsidRPr="006847CD">
            <w:rPr>
              <w:sz w:val="90"/>
              <w:szCs w:val="90"/>
              <w:lang w:val="en-GB" w:bidi="en-GB"/>
            </w:rPr>
            <w:t>xx</w:t>
          </w:r>
          <w:r w:rsidRPr="00DD055A">
            <w:rPr>
              <w:sz w:val="144"/>
              <w:szCs w:val="144"/>
              <w:lang w:val="en-GB" w:bidi="en-GB"/>
            </w:rPr>
            <w:t xml:space="preserve"> </w:t>
          </w:r>
          <w:r w:rsidRPr="00DD055A">
            <w:rPr>
              <w:lang w:val="en-GB" w:bidi="en-GB"/>
            </w:rPr>
            <w:t>autumn</w:t>
          </w:r>
        </w:p>
      </w:docPartBody>
    </w:docPart>
    <w:docPart>
      <w:docPartPr>
        <w:name w:val="B00B57793B7D4675A02027EA58680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0CBF-C4C6-43B5-A11C-F82891966AD2}"/>
      </w:docPartPr>
      <w:docPartBody>
        <w:p w:rsidR="00C921DB" w:rsidRDefault="0020154A" w:rsidP="0020154A">
          <w:pPr>
            <w:pStyle w:val="B00B57793B7D4675A02027EA586804313"/>
          </w:pPr>
          <w:r w:rsidRPr="00DD055A">
            <w:rPr>
              <w:lang w:val="en-GB" w:bidi="en-GB"/>
            </w:rPr>
            <w:t>Fest</w:t>
          </w:r>
        </w:p>
      </w:docPartBody>
    </w:docPart>
    <w:docPart>
      <w:docPartPr>
        <w:name w:val="B31F3E4695194A259DACD75FB0F30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5E21-AB29-4940-966A-3816C5E6537F}"/>
      </w:docPartPr>
      <w:docPartBody>
        <w:p w:rsidR="0020154A" w:rsidRPr="00DD055A" w:rsidRDefault="0020154A" w:rsidP="00EB0651">
          <w:pPr>
            <w:rPr>
              <w:lang w:val="en-GB"/>
            </w:rPr>
          </w:pPr>
          <w:r w:rsidRPr="00DD055A">
            <w:rPr>
              <w:lang w:val="en-GB" w:bidi="en-GB"/>
            </w:rPr>
            <w:t xml:space="preserve">Join us for our celebration of autumn! </w:t>
          </w:r>
        </w:p>
        <w:p w:rsidR="0020154A" w:rsidRPr="00DD055A" w:rsidRDefault="0020154A" w:rsidP="00EB0651">
          <w:pPr>
            <w:rPr>
              <w:lang w:val="en-GB"/>
            </w:rPr>
          </w:pPr>
          <w:r w:rsidRPr="00DD055A">
            <w:rPr>
              <w:lang w:val="en-GB" w:bidi="en-GB"/>
            </w:rPr>
            <w:t>The festival will feature live music, arts and crafts for the whole family, and lots of food. Are you ready for some autumn fun?</w:t>
          </w:r>
        </w:p>
        <w:p w:rsidR="0020154A" w:rsidRPr="00DD055A" w:rsidRDefault="0020154A" w:rsidP="00EB0651">
          <w:pPr>
            <w:rPr>
              <w:lang w:val="en-GB"/>
            </w:rPr>
          </w:pPr>
          <w:r w:rsidRPr="00DD055A">
            <w:rPr>
              <w:lang w:val="en-GB" w:bidi="en-GB"/>
            </w:rPr>
            <w:t>To replace any placeholder text (such as this), just click it and start typing.</w:t>
          </w:r>
        </w:p>
        <w:p w:rsidR="0020154A" w:rsidRPr="00DD055A" w:rsidRDefault="0020154A" w:rsidP="00EB0651">
          <w:pPr>
            <w:rPr>
              <w:lang w:val="en-GB"/>
            </w:rPr>
          </w:pPr>
          <w:r w:rsidRPr="00DD055A">
            <w:rPr>
              <w:lang w:val="en-GB" w:bidi="en-GB"/>
            </w:rPr>
            <w:t xml:space="preserve">We think this beautiful flyer makes a great statement just as it is. But if you’d like to make it your own, explore different fonts and colours on the Design tab. </w:t>
          </w:r>
        </w:p>
        <w:p w:rsidR="00E25CF2" w:rsidRDefault="0020154A" w:rsidP="0020154A">
          <w:pPr>
            <w:pStyle w:val="B31F3E4695194A259DACD75FB0F30F613"/>
          </w:pPr>
          <w:r w:rsidRPr="00DD055A">
            <w:rPr>
              <w:lang w:val="en-GB" w:bidi="en-GB"/>
            </w:rPr>
            <w:t>Double click in the header to change the background image or objects.</w:t>
          </w:r>
        </w:p>
      </w:docPartBody>
    </w:docPart>
    <w:docPart>
      <w:docPartPr>
        <w:name w:val="92622E8B548B44EAB163E367FEEE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DB207-FE97-4415-A64D-31D2931E9A33}"/>
      </w:docPartPr>
      <w:docPartBody>
        <w:p w:rsidR="00E25CF2" w:rsidRDefault="0020154A" w:rsidP="0020154A">
          <w:pPr>
            <w:pStyle w:val="92622E8B548B44EAB163E367FEEEFF904"/>
          </w:pPr>
          <w:r w:rsidRPr="00DD055A">
            <w:rPr>
              <w:rStyle w:val="PlaceholderText"/>
              <w:color w:val="A5A5A5" w:themeColor="accent3"/>
              <w:lang w:val="en-GB" w:bidi="en-GB"/>
            </w:rPr>
            <w:t>October 8, [YEAR]</w:t>
          </w:r>
        </w:p>
      </w:docPartBody>
    </w:docPart>
    <w:docPart>
      <w:docPartPr>
        <w:name w:val="BF7052A302D34A9DBE16C37D2F87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68FC-BA63-4188-9D66-7597C285F4EE}"/>
      </w:docPartPr>
      <w:docPartBody>
        <w:p w:rsidR="00E25CF2" w:rsidRDefault="0020154A" w:rsidP="0020154A">
          <w:pPr>
            <w:pStyle w:val="BF7052A302D34A9DBE16C37D2F8777173"/>
          </w:pPr>
          <w:r w:rsidRPr="00DD055A">
            <w:rPr>
              <w:lang w:val="en-GB" w:bidi="en-GB"/>
            </w:rPr>
            <w:t>@ 5 PM</w:t>
          </w:r>
        </w:p>
      </w:docPartBody>
    </w:docPart>
    <w:docPart>
      <w:docPartPr>
        <w:name w:val="69812C78E47D45688E3CC1180D78F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EBA72-2759-4E46-A952-A5D445A61AD8}"/>
      </w:docPartPr>
      <w:docPartBody>
        <w:p w:rsidR="00E25CF2" w:rsidRDefault="0020154A" w:rsidP="0020154A">
          <w:pPr>
            <w:pStyle w:val="69812C78E47D45688E3CC1180D78FBD93"/>
          </w:pPr>
          <w:r w:rsidRPr="00DD055A">
            <w:rPr>
              <w:lang w:val="en-GB" w:bidi="en-GB"/>
            </w:rPr>
            <w:t>RSVP to 435.555.0168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2AD6"/>
    <w:rsid w:val="0020154A"/>
    <w:rsid w:val="00292E71"/>
    <w:rsid w:val="00312A1F"/>
    <w:rsid w:val="00323633"/>
    <w:rsid w:val="0034276C"/>
    <w:rsid w:val="00544753"/>
    <w:rsid w:val="0058056F"/>
    <w:rsid w:val="005F6FC6"/>
    <w:rsid w:val="006851FA"/>
    <w:rsid w:val="00701E0F"/>
    <w:rsid w:val="0075766F"/>
    <w:rsid w:val="007B316F"/>
    <w:rsid w:val="009F67A1"/>
    <w:rsid w:val="00B0014A"/>
    <w:rsid w:val="00C921DB"/>
    <w:rsid w:val="00CB6D66"/>
    <w:rsid w:val="00D128DD"/>
    <w:rsid w:val="00E25CF2"/>
    <w:rsid w:val="00EE2AD6"/>
    <w:rsid w:val="00F6473F"/>
    <w:rsid w:val="00FC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AD6"/>
    <w:rPr>
      <w:rFonts w:cs="Times New Roman"/>
      <w:sz w:val="3276"/>
      <w:szCs w:val="3276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 w:line="240" w:lineRule="auto"/>
      <w:ind w:right="10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4276C"/>
    <w:pPr>
      <w:keepNext/>
      <w:keepLines/>
      <w:spacing w:before="40" w:after="0" w:line="240" w:lineRule="auto"/>
      <w:ind w:right="101"/>
      <w:outlineLvl w:val="3"/>
    </w:pPr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0154A"/>
    <w:pPr>
      <w:keepNext/>
      <w:keepLines/>
      <w:spacing w:before="40" w:after="0" w:line="240" w:lineRule="auto"/>
      <w:ind w:right="101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154A"/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76C"/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styleId="IntenseReference">
    <w:name w:val="Intense Reference"/>
    <w:basedOn w:val="DefaultParagraphFont"/>
    <w:uiPriority w:val="32"/>
    <w:unhideWhenUsed/>
    <w:qFormat/>
    <w:rPr>
      <w:b/>
      <w:bCs/>
      <w:caps w:val="0"/>
      <w:smallCaps/>
      <w:color w:val="1F3864" w:themeColor="accent1" w:themeShade="80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Theme="minorHAnsi" w:hAnsi="Segoe UI" w:cs="Segoe UI"/>
      <w:szCs w:val="18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before="120" w:after="120" w:line="240" w:lineRule="auto"/>
      <w:ind w:left="360" w:right="101"/>
    </w:pPr>
    <w:rPr>
      <w:rFonts w:eastAsiaTheme="minorHAnsi" w:cstheme="minorBidi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eastAsiaTheme="minorHAnsi"/>
      <w:szCs w:val="16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eastAsiaTheme="minorHAnsi" w:hAnsi="Segoe UI" w:cs="Segoe UI"/>
      <w:szCs w:val="16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before="120" w:after="0" w:line="240" w:lineRule="auto"/>
      <w:ind w:left="101" w:right="101"/>
    </w:pPr>
    <w:rPr>
      <w:rFonts w:eastAsiaTheme="minorHAnsi" w:cstheme="minorBidi"/>
      <w:sz w:val="2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eastAsiaTheme="minorHAnsi"/>
      <w:szCs w:val="20"/>
      <w:lang w:eastAsia="ja-JP"/>
    </w:r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  <w:ind w:left="101" w:right="101"/>
    </w:pPr>
    <w:rPr>
      <w:rFonts w:ascii="Consolas" w:eastAsiaTheme="minorHAnsi" w:hAnsi="Consolas"/>
      <w:color w:val="44546A" w:themeColor="text2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eastAsiaTheme="minorHAnsi" w:hAnsi="Consolas"/>
      <w:color w:val="44546A" w:themeColor="text2"/>
      <w:szCs w:val="20"/>
      <w:lang w:eastAsia="ja-JP"/>
    </w:rPr>
  </w:style>
  <w:style w:type="paragraph" w:customStyle="1" w:styleId="EF07EAE7891D43DEBDD535A6FF1CDC21">
    <w:name w:val="EF07EAE7891D43DEBDD535A6FF1CDC21"/>
  </w:style>
  <w:style w:type="paragraph" w:customStyle="1" w:styleId="B00B57793B7D4675A02027EA58680431">
    <w:name w:val="B00B57793B7D4675A02027EA58680431"/>
  </w:style>
  <w:style w:type="paragraph" w:customStyle="1" w:styleId="B31F3E4695194A259DACD75FB0F30F61">
    <w:name w:val="B31F3E4695194A259DACD75FB0F30F61"/>
    <w:rsid w:val="00FC6224"/>
  </w:style>
  <w:style w:type="paragraph" w:customStyle="1" w:styleId="BF7052A302D34A9DBE16C37D2F877717">
    <w:name w:val="BF7052A302D34A9DBE16C37D2F877717"/>
    <w:rsid w:val="00FC6224"/>
  </w:style>
  <w:style w:type="paragraph" w:customStyle="1" w:styleId="69812C78E47D45688E3CC1180D78FBD9">
    <w:name w:val="69812C78E47D45688E3CC1180D78FBD9"/>
    <w:rsid w:val="00FC6224"/>
  </w:style>
  <w:style w:type="paragraph" w:customStyle="1" w:styleId="92622E8B548B44EAB163E367FEEEFF902">
    <w:name w:val="92622E8B548B44EAB163E367FEEEFF902"/>
    <w:rsid w:val="00E25CF2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EF07EAE7891D43DEBDD535A6FF1CDC211">
    <w:name w:val="EF07EAE7891D43DEBDD535A6FF1CDC211"/>
    <w:rsid w:val="00312A1F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92622E8B548B44EAB163E367FEEEFF90">
    <w:name w:val="92622E8B548B44EAB163E367FEEEFF90"/>
    <w:rsid w:val="00312A1F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EF07EAE7891D43DEBDD535A6FF1CDC212">
    <w:name w:val="EF07EAE7891D43DEBDD535A6FF1CDC212"/>
    <w:rsid w:val="0034276C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1">
    <w:name w:val="B00B57793B7D4675A02027EA586804311"/>
    <w:rsid w:val="0034276C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customStyle="1" w:styleId="B31F3E4695194A259DACD75FB0F30F611">
    <w:name w:val="B31F3E4695194A259DACD75FB0F30F611"/>
    <w:rsid w:val="0034276C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1">
    <w:name w:val="92622E8B548B44EAB163E367FEEEFF901"/>
    <w:rsid w:val="0034276C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1">
    <w:name w:val="BF7052A302D34A9DBE16C37D2F8777171"/>
    <w:rsid w:val="0034276C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1">
    <w:name w:val="69812C78E47D45688E3CC1180D78FBD91"/>
    <w:rsid w:val="0034276C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3">
    <w:name w:val="EF07EAE7891D43DEBDD535A6FF1CDC213"/>
    <w:rsid w:val="0034276C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  <w:lang w:eastAsia="ja-JP"/>
    </w:rPr>
  </w:style>
  <w:style w:type="paragraph" w:customStyle="1" w:styleId="B00B57793B7D4675A02027EA586804312">
    <w:name w:val="B00B57793B7D4675A02027EA586804312"/>
    <w:rsid w:val="0034276C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10"/>
      <w:szCs w:val="64"/>
      <w:lang w:eastAsia="ja-JP"/>
    </w:rPr>
  </w:style>
  <w:style w:type="character" w:styleId="Hyperlink">
    <w:name w:val="Hyperlink"/>
    <w:basedOn w:val="DefaultParagraphFont"/>
    <w:uiPriority w:val="99"/>
    <w:semiHidden/>
    <w:unhideWhenUsed/>
    <w:rsid w:val="0034276C"/>
    <w:rPr>
      <w:color w:val="1F3864" w:themeColor="accent1" w:themeShade="80"/>
      <w:u w:val="single"/>
    </w:rPr>
  </w:style>
  <w:style w:type="paragraph" w:customStyle="1" w:styleId="B31F3E4695194A259DACD75FB0F30F612">
    <w:name w:val="B31F3E4695194A259DACD75FB0F30F612"/>
    <w:rsid w:val="0034276C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3">
    <w:name w:val="92622E8B548B44EAB163E367FEEEFF903"/>
    <w:rsid w:val="0034276C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2">
    <w:name w:val="BF7052A302D34A9DBE16C37D2F8777172"/>
    <w:rsid w:val="0034276C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2">
    <w:name w:val="69812C78E47D45688E3CC1180D78FBD92"/>
    <w:rsid w:val="0034276C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4">
    <w:name w:val="EF07EAE7891D43DEBDD535A6FF1CDC214"/>
    <w:rsid w:val="0020154A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  <w:lang w:eastAsia="ja-JP"/>
    </w:rPr>
  </w:style>
  <w:style w:type="paragraph" w:customStyle="1" w:styleId="B00B57793B7D4675A02027EA586804313">
    <w:name w:val="B00B57793B7D4675A02027EA586804313"/>
    <w:rsid w:val="0020154A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10"/>
      <w:szCs w:val="64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154A"/>
    <w:rPr>
      <w:rFonts w:asciiTheme="majorHAnsi" w:eastAsiaTheme="majorEastAsia" w:hAnsiTheme="majorHAnsi" w:cstheme="majorBidi"/>
      <w:i/>
      <w:iCs/>
      <w:color w:val="272727" w:themeColor="text1" w:themeTint="D8"/>
      <w:szCs w:val="21"/>
      <w:lang w:eastAsia="ja-JP"/>
    </w:rPr>
  </w:style>
  <w:style w:type="paragraph" w:customStyle="1" w:styleId="B31F3E4695194A259DACD75FB0F30F613">
    <w:name w:val="B31F3E4695194A259DACD75FB0F30F613"/>
    <w:rsid w:val="0020154A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4">
    <w:name w:val="92622E8B548B44EAB163E367FEEEFF904"/>
    <w:rsid w:val="0020154A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3">
    <w:name w:val="BF7052A302D34A9DBE16C37D2F8777173"/>
    <w:rsid w:val="0020154A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3">
    <w:name w:val="69812C78E47D45688E3CC1180D78FBD93"/>
    <w:rsid w:val="0020154A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1.xml.rels>&#65279;<?xml version="1.0" encoding="utf-8"?><Relationships xmlns="http://schemas.openxmlformats.org/package/2006/relationships"><Relationship Type="http://schemas.openxmlformats.org/officeDocument/2006/relationships/image" Target="/word/media/image4.jpeg" Id="rId2" /><Relationship Type="http://schemas.openxmlformats.org/officeDocument/2006/relationships/image" Target="/word/media/image32.jpeg" Id="rId1" /></Relationships>
</file>

<file path=word/theme/theme11.xml><?xml version="1.0" encoding="utf-8"?>
<a:theme xmlns:a="http://schemas.openxmlformats.org/drawingml/2006/main" name="Organic">
  <a:themeElements>
    <a:clrScheme name="Custom 6">
      <a:dk1>
        <a:sysClr val="windowText" lastClr="000000"/>
      </a:dk1>
      <a:lt1>
        <a:sysClr val="window" lastClr="FFFFFF"/>
      </a:lt1>
      <a:dk2>
        <a:srgbClr val="323232"/>
      </a:dk2>
      <a:lt2>
        <a:srgbClr val="EAEAEA"/>
      </a:lt2>
      <a:accent1>
        <a:srgbClr val="470000"/>
      </a:accent1>
      <a:accent2>
        <a:srgbClr val="490304"/>
      </a:accent2>
      <a:accent3>
        <a:srgbClr val="F6A11E"/>
      </a:accent3>
      <a:accent4>
        <a:srgbClr val="A5300F"/>
      </a:accent4>
      <a:accent5>
        <a:srgbClr val="D55816"/>
      </a:accent5>
      <a:accent6>
        <a:srgbClr val="E19825"/>
      </a:accent6>
      <a:hlink>
        <a:srgbClr val="F6A11E"/>
      </a:hlink>
      <a:folHlink>
        <a:srgbClr val="E19825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605660F7-EFB7-47C5-AE0B-C4681469B12C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6412152</ap:Template>
  <ap:TotalTime>0</ap:TotalTime>
  <ap:Pages>1</ap:Pages>
  <ap:Words>84</ap:Words>
  <ap:Characters>482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6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1-29T13:59:00Z</dcterms:created>
  <dcterms:modified xsi:type="dcterms:W3CDTF">2021-02-01T06:21:00Z</dcterms:modified>
</cp:coreProperties>
</file>